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843C2" w14:textId="780CD50F" w:rsidR="00814AA6" w:rsidRPr="007042BF" w:rsidRDefault="00B058C2" w:rsidP="007042BF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BE75E3">
        <w:rPr>
          <w:rFonts w:ascii="Times New Roman" w:hAnsi="Times New Roman" w:cs="Times New Roman"/>
          <w:sz w:val="24"/>
          <w:szCs w:val="24"/>
        </w:rPr>
        <w:t xml:space="preserve">POPRAVNOG </w:t>
      </w:r>
      <w:r w:rsidR="0040596A" w:rsidRPr="0040596A">
        <w:rPr>
          <w:rFonts w:ascii="Times New Roman" w:hAnsi="Times New Roman" w:cs="Times New Roman"/>
          <w:sz w:val="24"/>
          <w:szCs w:val="24"/>
        </w:rPr>
        <w:t>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AF2377">
        <w:rPr>
          <w:rFonts w:ascii="Times New Roman" w:hAnsi="Times New Roman" w:cs="Times New Roman"/>
          <w:sz w:val="24"/>
          <w:szCs w:val="24"/>
        </w:rPr>
        <w:t>Tehnike snimanja magnetnom rezonancom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391E33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0542938C" w:rsidR="00B058C2" w:rsidRPr="00CF2620" w:rsidRDefault="00152F2D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Sedmi</w:t>
            </w:r>
          </w:p>
        </w:tc>
      </w:tr>
      <w:tr w:rsidR="00B058C2" w14:paraId="01D0FEFD" w14:textId="77777777" w:rsidTr="00391E33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CF2620" w:rsidRDefault="0040596A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2620">
              <w:rPr>
                <w:rFonts w:ascii="Times New Roman" w:hAnsi="Times New Roman" w:cs="Times New Roman"/>
                <w:sz w:val="24"/>
                <w:szCs w:val="24"/>
              </w:rPr>
              <w:t>Redovni/redovni samofinansirajući</w:t>
            </w:r>
          </w:p>
        </w:tc>
      </w:tr>
      <w:tr w:rsidR="00B058C2" w14:paraId="373FFC27" w14:textId="77777777" w:rsidTr="00391E33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4FBC2098" w:rsidR="00B058C2" w:rsidRPr="00CF2620" w:rsidRDefault="00AF2377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hnike snimanja magnetnom rezonancom</w:t>
            </w:r>
          </w:p>
        </w:tc>
      </w:tr>
      <w:tr w:rsidR="00B058C2" w14:paraId="32A67543" w14:textId="77777777" w:rsidTr="00391E33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7174204E" w:rsidR="00B763EA" w:rsidRPr="00CF2620" w:rsidRDefault="00BE75E3" w:rsidP="00B058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11993" w:rsidRPr="00CF2620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 w:rsidR="00AF237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B40AF3" w:rsidRPr="00CF2620">
              <w:rPr>
                <w:rFonts w:ascii="Times New Roman" w:hAnsi="Times New Roman" w:cs="Times New Roman"/>
                <w:sz w:val="24"/>
                <w:szCs w:val="24"/>
              </w:rPr>
              <w:t>. godine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63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621"/>
        <w:gridCol w:w="1842"/>
      </w:tblGrid>
      <w:tr w:rsidR="00B9767A" w:rsidRPr="00BE75E3" w14:paraId="49D63664" w14:textId="77777777" w:rsidTr="00CF2620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49A25F4" w14:textId="77777777" w:rsidR="00B9767A" w:rsidRPr="00BE75E3" w:rsidRDefault="00B9767A" w:rsidP="00B976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RB</w:t>
            </w:r>
          </w:p>
        </w:tc>
        <w:tc>
          <w:tcPr>
            <w:tcW w:w="2621" w:type="dxa"/>
            <w:noWrap/>
            <w:vAlign w:val="bottom"/>
            <w:hideMark/>
          </w:tcPr>
          <w:p w14:paraId="38AEE72B" w14:textId="77777777" w:rsidR="00B9767A" w:rsidRPr="00BE75E3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Index</w:t>
            </w:r>
          </w:p>
        </w:tc>
        <w:tc>
          <w:tcPr>
            <w:tcW w:w="1842" w:type="dxa"/>
            <w:noWrap/>
            <w:vAlign w:val="bottom"/>
            <w:hideMark/>
          </w:tcPr>
          <w:p w14:paraId="28E73B2F" w14:textId="77777777" w:rsidR="00B9767A" w:rsidRPr="00BE75E3" w:rsidRDefault="00B9767A" w:rsidP="00B976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s-Latn-BA"/>
              </w:rPr>
              <w:t>Ocjena</w:t>
            </w:r>
          </w:p>
        </w:tc>
      </w:tr>
      <w:tr w:rsidR="00BE75E3" w:rsidRPr="00BE75E3" w14:paraId="52C67F5A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39F17CA2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</w:t>
            </w:r>
          </w:p>
        </w:tc>
        <w:tc>
          <w:tcPr>
            <w:tcW w:w="2621" w:type="dxa"/>
            <w:noWrap/>
            <w:vAlign w:val="bottom"/>
            <w:hideMark/>
          </w:tcPr>
          <w:p w14:paraId="004738AF" w14:textId="3243118B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13/22-R</w:t>
            </w:r>
          </w:p>
        </w:tc>
        <w:tc>
          <w:tcPr>
            <w:tcW w:w="1842" w:type="dxa"/>
            <w:noWrap/>
            <w:vAlign w:val="bottom"/>
            <w:hideMark/>
          </w:tcPr>
          <w:p w14:paraId="47563F48" w14:textId="7720890F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7 (sedam)</w:t>
            </w:r>
          </w:p>
        </w:tc>
      </w:tr>
      <w:tr w:rsidR="00BE75E3" w:rsidRPr="00BE75E3" w14:paraId="313F752D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41091E3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2</w:t>
            </w:r>
          </w:p>
        </w:tc>
        <w:tc>
          <w:tcPr>
            <w:tcW w:w="2621" w:type="dxa"/>
            <w:noWrap/>
            <w:vAlign w:val="bottom"/>
            <w:hideMark/>
          </w:tcPr>
          <w:p w14:paraId="2AB98469" w14:textId="1E231224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36/22-R</w:t>
            </w:r>
          </w:p>
        </w:tc>
        <w:tc>
          <w:tcPr>
            <w:tcW w:w="1842" w:type="dxa"/>
            <w:noWrap/>
            <w:vAlign w:val="bottom"/>
            <w:hideMark/>
          </w:tcPr>
          <w:p w14:paraId="2A198CE8" w14:textId="777DEF34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nije pristupio/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</w:p>
        </w:tc>
      </w:tr>
      <w:tr w:rsidR="00BE75E3" w:rsidRPr="00BE75E3" w14:paraId="6531F4A7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A7F1178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3</w:t>
            </w:r>
          </w:p>
        </w:tc>
        <w:tc>
          <w:tcPr>
            <w:tcW w:w="2621" w:type="dxa"/>
            <w:noWrap/>
            <w:vAlign w:val="bottom"/>
            <w:hideMark/>
          </w:tcPr>
          <w:p w14:paraId="27CE056F" w14:textId="20B83DFA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496/21-R</w:t>
            </w:r>
          </w:p>
        </w:tc>
        <w:tc>
          <w:tcPr>
            <w:tcW w:w="1842" w:type="dxa"/>
            <w:noWrap/>
            <w:vAlign w:val="bottom"/>
            <w:hideMark/>
          </w:tcPr>
          <w:p w14:paraId="25B328D3" w14:textId="21D20A8A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6 (šest)</w:t>
            </w:r>
          </w:p>
        </w:tc>
      </w:tr>
      <w:tr w:rsidR="00BE75E3" w:rsidRPr="00BE75E3" w14:paraId="63D47B69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488387E1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4</w:t>
            </w:r>
          </w:p>
        </w:tc>
        <w:tc>
          <w:tcPr>
            <w:tcW w:w="2621" w:type="dxa"/>
            <w:noWrap/>
            <w:vAlign w:val="bottom"/>
            <w:hideMark/>
          </w:tcPr>
          <w:p w14:paraId="79009B13" w14:textId="2B716BEA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05/22-R</w:t>
            </w:r>
          </w:p>
        </w:tc>
        <w:tc>
          <w:tcPr>
            <w:tcW w:w="1842" w:type="dxa"/>
            <w:noWrap/>
            <w:vAlign w:val="bottom"/>
            <w:hideMark/>
          </w:tcPr>
          <w:p w14:paraId="274A2E07" w14:textId="7FA2ED17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nije pristupio/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</w:p>
        </w:tc>
      </w:tr>
      <w:tr w:rsidR="00BE75E3" w:rsidRPr="00BE75E3" w14:paraId="34A13E59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98F662D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5</w:t>
            </w:r>
          </w:p>
        </w:tc>
        <w:tc>
          <w:tcPr>
            <w:tcW w:w="2621" w:type="dxa"/>
            <w:noWrap/>
            <w:vAlign w:val="bottom"/>
            <w:hideMark/>
          </w:tcPr>
          <w:p w14:paraId="3D4FAFEE" w14:textId="444967EB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18/22-R</w:t>
            </w:r>
          </w:p>
        </w:tc>
        <w:tc>
          <w:tcPr>
            <w:tcW w:w="1842" w:type="dxa"/>
            <w:noWrap/>
            <w:vAlign w:val="bottom"/>
            <w:hideMark/>
          </w:tcPr>
          <w:p w14:paraId="351D004C" w14:textId="348517C5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7 (sedam)</w:t>
            </w:r>
          </w:p>
        </w:tc>
      </w:tr>
      <w:tr w:rsidR="00BE75E3" w:rsidRPr="00BE75E3" w14:paraId="771AD702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8E1B4E6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6</w:t>
            </w:r>
          </w:p>
        </w:tc>
        <w:tc>
          <w:tcPr>
            <w:tcW w:w="2621" w:type="dxa"/>
            <w:noWrap/>
            <w:vAlign w:val="bottom"/>
            <w:hideMark/>
          </w:tcPr>
          <w:p w14:paraId="75E5A9DA" w14:textId="4778A15F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43/22-R</w:t>
            </w:r>
          </w:p>
        </w:tc>
        <w:tc>
          <w:tcPr>
            <w:tcW w:w="1842" w:type="dxa"/>
            <w:noWrap/>
            <w:vAlign w:val="bottom"/>
            <w:hideMark/>
          </w:tcPr>
          <w:p w14:paraId="06B20949" w14:textId="67074823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 xml:space="preserve">nije 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položio</w:t>
            </w:r>
            <w:proofErr w:type="spellEnd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</w:p>
        </w:tc>
      </w:tr>
      <w:tr w:rsidR="00BE75E3" w:rsidRPr="00BE75E3" w14:paraId="5E2E0B1A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BB76F58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7</w:t>
            </w:r>
          </w:p>
        </w:tc>
        <w:tc>
          <w:tcPr>
            <w:tcW w:w="2621" w:type="dxa"/>
            <w:noWrap/>
            <w:vAlign w:val="bottom"/>
            <w:hideMark/>
          </w:tcPr>
          <w:p w14:paraId="27377A7B" w14:textId="475817E1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30/22-R</w:t>
            </w:r>
          </w:p>
        </w:tc>
        <w:tc>
          <w:tcPr>
            <w:tcW w:w="1842" w:type="dxa"/>
            <w:noWrap/>
            <w:vAlign w:val="bottom"/>
            <w:hideMark/>
          </w:tcPr>
          <w:p w14:paraId="16628FA9" w14:textId="2190E64E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8 (osam)</w:t>
            </w:r>
          </w:p>
        </w:tc>
      </w:tr>
      <w:tr w:rsidR="00BE75E3" w:rsidRPr="00BE75E3" w14:paraId="0B4785A1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276CD3F1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8</w:t>
            </w:r>
          </w:p>
        </w:tc>
        <w:tc>
          <w:tcPr>
            <w:tcW w:w="2621" w:type="dxa"/>
            <w:noWrap/>
            <w:vAlign w:val="bottom"/>
            <w:hideMark/>
          </w:tcPr>
          <w:p w14:paraId="150B82D2" w14:textId="1D989A55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25/22-R</w:t>
            </w:r>
          </w:p>
        </w:tc>
        <w:tc>
          <w:tcPr>
            <w:tcW w:w="1842" w:type="dxa"/>
            <w:noWrap/>
            <w:vAlign w:val="bottom"/>
            <w:hideMark/>
          </w:tcPr>
          <w:p w14:paraId="75A66397" w14:textId="041DDE44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 xml:space="preserve">nije 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položio</w:t>
            </w:r>
            <w:proofErr w:type="spellEnd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</w:p>
        </w:tc>
      </w:tr>
      <w:tr w:rsidR="00BE75E3" w:rsidRPr="00BE75E3" w14:paraId="3A12D760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51DE2902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9</w:t>
            </w:r>
          </w:p>
        </w:tc>
        <w:tc>
          <w:tcPr>
            <w:tcW w:w="2621" w:type="dxa"/>
            <w:noWrap/>
            <w:vAlign w:val="bottom"/>
            <w:hideMark/>
          </w:tcPr>
          <w:p w14:paraId="52D8226B" w14:textId="0949AE67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20/22-R</w:t>
            </w:r>
          </w:p>
        </w:tc>
        <w:tc>
          <w:tcPr>
            <w:tcW w:w="1842" w:type="dxa"/>
            <w:noWrap/>
            <w:vAlign w:val="bottom"/>
            <w:hideMark/>
          </w:tcPr>
          <w:p w14:paraId="48AD43E7" w14:textId="4541F99A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0 (deset)</w:t>
            </w:r>
          </w:p>
        </w:tc>
      </w:tr>
      <w:tr w:rsidR="00BE75E3" w:rsidRPr="00BE75E3" w14:paraId="7E5FE883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7FDD4B46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0</w:t>
            </w:r>
          </w:p>
        </w:tc>
        <w:tc>
          <w:tcPr>
            <w:tcW w:w="2621" w:type="dxa"/>
            <w:noWrap/>
            <w:vAlign w:val="bottom"/>
            <w:hideMark/>
          </w:tcPr>
          <w:p w14:paraId="679DAE9E" w14:textId="2486A911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498/21-R</w:t>
            </w:r>
          </w:p>
        </w:tc>
        <w:tc>
          <w:tcPr>
            <w:tcW w:w="1842" w:type="dxa"/>
            <w:noWrap/>
            <w:vAlign w:val="bottom"/>
            <w:hideMark/>
          </w:tcPr>
          <w:p w14:paraId="2740DCB6" w14:textId="2B746EC2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 xml:space="preserve">nije 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položio</w:t>
            </w:r>
            <w:proofErr w:type="spellEnd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</w:p>
        </w:tc>
      </w:tr>
      <w:tr w:rsidR="00BE75E3" w:rsidRPr="00BE75E3" w14:paraId="11C62114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4067E4D9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1</w:t>
            </w:r>
          </w:p>
        </w:tc>
        <w:tc>
          <w:tcPr>
            <w:tcW w:w="2621" w:type="dxa"/>
            <w:noWrap/>
            <w:vAlign w:val="bottom"/>
            <w:hideMark/>
          </w:tcPr>
          <w:p w14:paraId="6CC32B07" w14:textId="62D1491B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29/22-R</w:t>
            </w:r>
          </w:p>
        </w:tc>
        <w:tc>
          <w:tcPr>
            <w:tcW w:w="1842" w:type="dxa"/>
            <w:noWrap/>
            <w:vAlign w:val="bottom"/>
            <w:hideMark/>
          </w:tcPr>
          <w:p w14:paraId="16568F5A" w14:textId="56BFDD53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 xml:space="preserve">nije 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položio</w:t>
            </w:r>
            <w:proofErr w:type="spellEnd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proofErr w:type="spellEnd"/>
          </w:p>
        </w:tc>
      </w:tr>
      <w:tr w:rsidR="00BE75E3" w:rsidRPr="00BE75E3" w14:paraId="3D290B29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78EFA446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2</w:t>
            </w:r>
          </w:p>
        </w:tc>
        <w:tc>
          <w:tcPr>
            <w:tcW w:w="2621" w:type="dxa"/>
            <w:noWrap/>
            <w:vAlign w:val="bottom"/>
            <w:hideMark/>
          </w:tcPr>
          <w:p w14:paraId="1C7E117C" w14:textId="043BBFEF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26/22-R</w:t>
            </w:r>
          </w:p>
        </w:tc>
        <w:tc>
          <w:tcPr>
            <w:tcW w:w="1842" w:type="dxa"/>
            <w:noWrap/>
            <w:vAlign w:val="bottom"/>
            <w:hideMark/>
          </w:tcPr>
          <w:p w14:paraId="2B7185DC" w14:textId="58E678E0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7 (sedam)</w:t>
            </w:r>
          </w:p>
        </w:tc>
      </w:tr>
      <w:tr w:rsidR="00BE75E3" w:rsidRPr="00BE75E3" w14:paraId="75DD23A9" w14:textId="77777777" w:rsidTr="00BE75E3">
        <w:trPr>
          <w:trHeight w:val="315"/>
          <w:jc w:val="center"/>
        </w:trPr>
        <w:tc>
          <w:tcPr>
            <w:tcW w:w="1838" w:type="dxa"/>
            <w:noWrap/>
            <w:vAlign w:val="bottom"/>
            <w:hideMark/>
          </w:tcPr>
          <w:p w14:paraId="6A9DED3F" w14:textId="77777777" w:rsidR="00BE75E3" w:rsidRPr="00BE75E3" w:rsidRDefault="00BE75E3" w:rsidP="00BE7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  <w:t>13</w:t>
            </w:r>
          </w:p>
        </w:tc>
        <w:tc>
          <w:tcPr>
            <w:tcW w:w="2621" w:type="dxa"/>
            <w:noWrap/>
            <w:vAlign w:val="bottom"/>
            <w:hideMark/>
          </w:tcPr>
          <w:p w14:paraId="47A3836C" w14:textId="212D9046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1540/22-R</w:t>
            </w:r>
          </w:p>
        </w:tc>
        <w:tc>
          <w:tcPr>
            <w:tcW w:w="1842" w:type="dxa"/>
            <w:noWrap/>
            <w:vAlign w:val="bottom"/>
            <w:hideMark/>
          </w:tcPr>
          <w:p w14:paraId="66F59189" w14:textId="5E933648" w:rsidR="00BE75E3" w:rsidRPr="00BE75E3" w:rsidRDefault="00BE75E3" w:rsidP="00BE75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bs-Latn-BA"/>
              </w:rPr>
            </w:pPr>
            <w:r w:rsidRPr="00BE75E3">
              <w:rPr>
                <w:rFonts w:ascii="Times New Roman" w:hAnsi="Times New Roman" w:cs="Times New Roman"/>
                <w:sz w:val="24"/>
                <w:szCs w:val="24"/>
              </w:rPr>
              <w:t>7 (sedam)</w:t>
            </w:r>
          </w:p>
        </w:tc>
      </w:tr>
    </w:tbl>
    <w:p w14:paraId="13F65134" w14:textId="6B960510" w:rsidR="00EA459C" w:rsidRDefault="00EA459C" w:rsidP="00B058C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2751D902" w:rsidR="0011327E" w:rsidRDefault="00391E33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="0011327E" w:rsidRPr="0011327E">
        <w:rPr>
          <w:rFonts w:ascii="Times New Roman" w:hAnsi="Times New Roman" w:cs="Times New Roman"/>
          <w:b/>
          <w:bCs/>
          <w:sz w:val="24"/>
          <w:szCs w:val="24"/>
        </w:rPr>
        <w:t>Završni ispit je održan usmeno, studenti su upoznati sa ocjenama</w:t>
      </w:r>
      <w:r w:rsidR="00072218">
        <w:rPr>
          <w:rFonts w:ascii="Times New Roman" w:hAnsi="Times New Roman" w:cs="Times New Roman"/>
          <w:b/>
          <w:bCs/>
          <w:sz w:val="24"/>
          <w:szCs w:val="24"/>
        </w:rPr>
        <w:t>, a ocjene upisane u indekse.</w:t>
      </w:r>
    </w:p>
    <w:p w14:paraId="3ED0E7AF" w14:textId="77777777" w:rsidR="00BE75E3" w:rsidRDefault="00391E33" w:rsidP="007042B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</w:p>
    <w:p w14:paraId="2B439396" w14:textId="77777777" w:rsidR="00BE75E3" w:rsidRDefault="00BE75E3" w:rsidP="007042B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435E0D" w14:textId="5FFE7697" w:rsidR="007042BF" w:rsidRDefault="00391E33" w:rsidP="007042B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42507E" w:rsidRPr="0042507E">
        <w:rPr>
          <w:rFonts w:ascii="Times New Roman" w:hAnsi="Times New Roman" w:cs="Times New Roman"/>
          <w:b/>
          <w:bCs/>
          <w:sz w:val="24"/>
          <w:szCs w:val="24"/>
        </w:rPr>
        <w:t>Datum:</w:t>
      </w:r>
      <w:r w:rsidR="00CF26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75E3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="0042507E"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BE75E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42507E"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AF2377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42507E"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  <w:r w:rsidR="007042BF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BE75E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7042BF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</w:t>
      </w:r>
      <w:r w:rsidR="0042507E"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7D284082" w:rsidR="00B058C2" w:rsidRPr="00601E58" w:rsidRDefault="007042BF" w:rsidP="007042B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</w:t>
      </w:r>
      <w:r w:rsidR="00391E33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="00391E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 w:rsidSect="007042BF">
      <w:head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4ADC9" w14:textId="77777777" w:rsidR="00D72262" w:rsidRDefault="00D72262" w:rsidP="00B058C2">
      <w:pPr>
        <w:spacing w:after="0" w:line="240" w:lineRule="auto"/>
      </w:pPr>
      <w:r>
        <w:separator/>
      </w:r>
    </w:p>
  </w:endnote>
  <w:endnote w:type="continuationSeparator" w:id="0">
    <w:p w14:paraId="28F31001" w14:textId="77777777" w:rsidR="00D72262" w:rsidRDefault="00D72262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DCE74A" w14:textId="77777777" w:rsidR="00D72262" w:rsidRDefault="00D72262" w:rsidP="00B058C2">
      <w:pPr>
        <w:spacing w:after="0" w:line="240" w:lineRule="auto"/>
      </w:pPr>
      <w:r>
        <w:separator/>
      </w:r>
    </w:p>
  </w:footnote>
  <w:footnote w:type="continuationSeparator" w:id="0">
    <w:p w14:paraId="4B8E445B" w14:textId="77777777" w:rsidR="00D72262" w:rsidRDefault="00D72262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050956"/>
    <w:rsid w:val="00057B6C"/>
    <w:rsid w:val="00072218"/>
    <w:rsid w:val="0007569C"/>
    <w:rsid w:val="0011327E"/>
    <w:rsid w:val="00137192"/>
    <w:rsid w:val="00145781"/>
    <w:rsid w:val="00152F2D"/>
    <w:rsid w:val="00157E61"/>
    <w:rsid w:val="001632CB"/>
    <w:rsid w:val="001979AB"/>
    <w:rsid w:val="001C248F"/>
    <w:rsid w:val="00276F58"/>
    <w:rsid w:val="002A015A"/>
    <w:rsid w:val="002A4893"/>
    <w:rsid w:val="002C50B1"/>
    <w:rsid w:val="002D4B18"/>
    <w:rsid w:val="00307530"/>
    <w:rsid w:val="0034324F"/>
    <w:rsid w:val="00350A2F"/>
    <w:rsid w:val="00391E33"/>
    <w:rsid w:val="003C1B13"/>
    <w:rsid w:val="003D3EBF"/>
    <w:rsid w:val="00403974"/>
    <w:rsid w:val="0040596A"/>
    <w:rsid w:val="004142DA"/>
    <w:rsid w:val="0042507E"/>
    <w:rsid w:val="00484915"/>
    <w:rsid w:val="00560F11"/>
    <w:rsid w:val="00562AB6"/>
    <w:rsid w:val="00601E58"/>
    <w:rsid w:val="00632D40"/>
    <w:rsid w:val="00636724"/>
    <w:rsid w:val="007042BF"/>
    <w:rsid w:val="00725544"/>
    <w:rsid w:val="00814AA6"/>
    <w:rsid w:val="0085601F"/>
    <w:rsid w:val="009169B7"/>
    <w:rsid w:val="009336B7"/>
    <w:rsid w:val="00973EB1"/>
    <w:rsid w:val="009E2867"/>
    <w:rsid w:val="00A02665"/>
    <w:rsid w:val="00A429BC"/>
    <w:rsid w:val="00A54670"/>
    <w:rsid w:val="00AC7621"/>
    <w:rsid w:val="00AF2377"/>
    <w:rsid w:val="00B058C2"/>
    <w:rsid w:val="00B11993"/>
    <w:rsid w:val="00B40AF3"/>
    <w:rsid w:val="00B44FB8"/>
    <w:rsid w:val="00B70B27"/>
    <w:rsid w:val="00B763EA"/>
    <w:rsid w:val="00B767AE"/>
    <w:rsid w:val="00B9376F"/>
    <w:rsid w:val="00B9767A"/>
    <w:rsid w:val="00BE75E3"/>
    <w:rsid w:val="00BF771C"/>
    <w:rsid w:val="00C04EDC"/>
    <w:rsid w:val="00C204DE"/>
    <w:rsid w:val="00C32156"/>
    <w:rsid w:val="00C824DE"/>
    <w:rsid w:val="00CD2F57"/>
    <w:rsid w:val="00CD67FE"/>
    <w:rsid w:val="00CF2620"/>
    <w:rsid w:val="00D13E2F"/>
    <w:rsid w:val="00D56588"/>
    <w:rsid w:val="00D72262"/>
    <w:rsid w:val="00D9645D"/>
    <w:rsid w:val="00EA459C"/>
    <w:rsid w:val="00EB29FD"/>
    <w:rsid w:val="00F07913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4</Words>
  <Characters>823</Characters>
  <Application>Microsoft Office Word</Application>
  <DocSecurity>0</DocSecurity>
  <Lines>74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3</cp:revision>
  <cp:lastPrinted>2022-02-02T13:29:00Z</cp:lastPrinted>
  <dcterms:created xsi:type="dcterms:W3CDTF">2025-01-28T09:27:00Z</dcterms:created>
  <dcterms:modified xsi:type="dcterms:W3CDTF">2026-02-12T11:11:00Z</dcterms:modified>
</cp:coreProperties>
</file>